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32.png" ContentType="image/png"/>
  <Override PartName="/word/media/rId125.png" ContentType="image/png"/>
  <Override PartName="/word/media/rId126.png" ContentType="image/png"/>
  <Override PartName="/word/media/rId128.png" ContentType="image/png"/>
  <Override PartName="/word/media/rId129.png" ContentType="image/png"/>
  <Override PartName="/word/media/rId80.png" ContentType="image/png"/>
  <Override PartName="/word/media/rId82.png" ContentType="image/png"/>
  <Override PartName="/word/media/rId88.png" ContentType="image/png"/>
  <Override PartName="/word/media/rId90.png" ContentType="image/png"/>
  <Override PartName="/word/media/rId84.png" ContentType="image/png"/>
  <Override PartName="/word/media/rId85.png" ContentType="image/png"/>
  <Override PartName="/word/media/rId94.png" ContentType="image/png"/>
  <Override PartName="/word/media/rId95.png" ContentType="image/png"/>
  <Override PartName="/word/media/rId97.png" ContentType="image/png"/>
  <Override PartName="/word/media/rId98.png" ContentType="image/png"/>
  <Override PartName="/word/media/rId59.png" ContentType="image/png"/>
  <Override PartName="/word/media/rId61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65.png" ContentType="image/png"/>
  <Override PartName="/word/media/rId67.png" ContentType="image/png"/>
  <Override PartName="/word/media/rId25.png" ContentType="image/png"/>
  <Override PartName="/word/media/rId27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31.png" ContentType="image/png"/>
  <Override PartName="/word/media/rId33.png" ContentType="image/png"/>
  <Override PartName="/word/media/rId119.png" ContentType="image/png"/>
  <Override PartName="/word/media/rId121.png" ContentType="image/png"/>
  <Override PartName="/word/media/rId37.png" ContentType="image/png"/>
  <Override PartName="/word/media/rId107.png" ContentType="image/png"/>
  <Override PartName="/word/media/rId109.png" ContentType="image/png"/>
  <Override PartName="/word/media/rId101.png" ContentType="image/png"/>
  <Override PartName="/word/media/rId103.png" ContentType="image/png"/>
  <Override PartName="/word/media/rId41.png" ContentType="image/png"/>
  <Override PartName="/word/media/rId113.png" ContentType="image/png"/>
  <Override PartName="/word/media/rId115.png" ContentType="image/png"/>
  <Override PartName="/word/media/rId142.png" ContentType="image/png"/>
  <Override PartName="/word/media/rId144.png" ContentType="image/png"/>
  <Override PartName="/word/media/rId136.png" ContentType="image/png"/>
  <Override PartName="/word/media/rId138.png" ContentType="image/png"/>
  <Override PartName="/word/media/rId148.png" ContentType="image/png"/>
  <Override PartName="/word/media/rId150.png" ContentType="image/png"/>
  <Override PartName="/word/media/rId190.png" ContentType="image/png"/>
  <Override PartName="/word/media/rId192.png" ContentType="image/png"/>
  <Override PartName="/word/media/rId178.png" ContentType="image/png"/>
  <Override PartName="/word/media/rId180.png" ContentType="image/png"/>
  <Override PartName="/word/media/rId172.png" ContentType="image/png"/>
  <Override PartName="/word/media/rId174.png" ContentType="image/png"/>
  <Override PartName="/word/media/rId196.png" ContentType="image/png"/>
  <Override PartName="/word/media/rId198.png" ContentType="image/png"/>
  <Override PartName="/word/media/rId184.png" ContentType="image/png"/>
  <Override PartName="/word/media/rId186.png" ContentType="image/png"/>
  <Override PartName="/word/media/rId160.png" ContentType="image/png"/>
  <Override PartName="/word/media/rId162.png" ContentType="image/png"/>
  <Override PartName="/word/media/rId166.png" ContentType="image/png"/>
  <Override PartName="/word/media/rId168.png" ContentType="image/png"/>
  <Override PartName="/word/media/rId154.png" ContentType="image/png"/>
  <Override PartName="/word/media/rId15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Shelter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what-type-of-housing-does-the-household-live-in"/>
      <w:r>
        <w:t xml:space="preserve">What type of housing does the household live in?</w:t>
      </w:r>
      <w:bookmarkEnd w:id="2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FirstParagraph"/>
      </w:pPr>
      <w:r>
        <w:drawing>
          <wp:inline>
            <wp:extent cx="6400800" cy="10001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HousTyp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000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ss-tabulations"/>
      <w:r>
        <w:t xml:space="preserve">Cross-tabulations</w:t>
      </w:r>
      <w:bookmarkEnd w:id="2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HousTyp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ignificant-associations-chi-square-with-p-value-5"/>
      <w:r>
        <w:t xml:space="preserve">Significant Associations (chi-square with p value &lt; 5%)</w:t>
      </w:r>
      <w:bookmarkEnd w:id="2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29" w:name="what-type-of-occupancy-does-the-household-have"/>
      <w:r>
        <w:t xml:space="preserve">What type of occupancy does the household have?</w:t>
      </w:r>
      <w:bookmarkEnd w:id="2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0" w:name="tabulation-1"/>
      <w:r>
        <w:t xml:space="preserve">Tabulation</w:t>
      </w:r>
      <w:bookmarkEnd w:id="30"/>
    </w:p>
    <w:p>
      <w:pPr>
        <w:pStyle w:val="FirstParagraph"/>
      </w:pPr>
      <w:r>
        <w:drawing>
          <wp:inline>
            <wp:extent cx="6400800" cy="533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OccupTyp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cross-tabulations-1"/>
      <w:r>
        <w:t xml:space="preserve">Cross-tabulations</w:t>
      </w:r>
      <w:bookmarkEnd w:id="3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OccupTyp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gnificant-associations-chi-square-with-p-value-5-1"/>
      <w:r>
        <w:t xml:space="preserve">Significant Associations (chi-square with p value &lt; 5%)</w:t>
      </w:r>
      <w:bookmarkEnd w:id="34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35" w:name="who-works-in-exchange-for-rent"/>
      <w:r>
        <w:t xml:space="preserve">Who works in exchange for rent?</w:t>
      </w:r>
      <w:bookmarkEnd w:id="3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36" w:name="tabulation-2"/>
      <w:r>
        <w:t xml:space="preserve">Tabulation</w:t>
      </w:r>
      <w:bookmarkEnd w:id="36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PaymentMean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analysis-of-relationship"/>
      <w:r>
        <w:t xml:space="preserve">Analysis of relationship</w:t>
      </w:r>
      <w:bookmarkEnd w:id="38"/>
    </w:p>
    <w:p>
      <w:pPr>
        <w:pStyle w:val="Heading2"/>
      </w:pPr>
      <w:bookmarkStart w:id="39" w:name="what-services-are-included-in-the-rent"/>
      <w:r>
        <w:t xml:space="preserve">What services are included in the rent?</w:t>
      </w:r>
      <w:bookmarkEnd w:id="3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40" w:name="tabulation-3"/>
      <w:r>
        <w:t xml:space="preserve">Tabulation</w:t>
      </w:r>
      <w:bookmarkEnd w:id="40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ServicesRen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analysis-of-relationship-1"/>
      <w:r>
        <w:t xml:space="preserve">Analysis of relationship</w:t>
      </w:r>
      <w:bookmarkEnd w:id="42"/>
    </w:p>
    <w:p>
      <w:pPr>
        <w:pStyle w:val="Heading2"/>
      </w:pPr>
      <w:bookmarkStart w:id="43" w:name="how-many-rooms-excluding-bathrooms-and-toilets-are-occupied-by-the-household"/>
      <w:r>
        <w:t xml:space="preserve">How many rooms (excluding bathrooms and toilets) are occupied by the household?</w:t>
      </w:r>
      <w:bookmarkEnd w:id="4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44" w:name="tabulation-4"/>
      <w:r>
        <w:t xml:space="preserve">Tabulation</w:t>
      </w:r>
      <w:bookmarkEnd w:id="44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50.65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NoRoom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NoRoom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analysis-of-relationship-2"/>
      <w:r>
        <w:t xml:space="preserve">Analysis of relationship</w:t>
      </w:r>
      <w:bookmarkEnd w:id="4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NoRoom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NoRoom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how-many-people-are-sharing-this-living-space"/>
      <w:r>
        <w:t xml:space="preserve">How many people are sharing this living space?</w:t>
      </w:r>
      <w:bookmarkEnd w:id="5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51" w:name="tabulation-5"/>
      <w:r>
        <w:t xml:space="preserve">Tabulation</w:t>
      </w:r>
      <w:bookmarkEnd w:id="51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47.93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NoPeopl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NoPeople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analysis-of-relationship-3"/>
      <w:r>
        <w:t xml:space="preserve">Analysis of relationship</w:t>
      </w:r>
      <w:bookmarkEnd w:id="5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NoPeople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NoPeople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what-type-of-agreement-does-the-household-have-with-the-property-landlord"/>
      <w:r>
        <w:t xml:space="preserve">What type of agreement does the household have with the property landlord?</w:t>
      </w:r>
      <w:bookmarkEnd w:id="5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58" w:name="tabulation-6"/>
      <w:r>
        <w:t xml:space="preserve">Tabulation</w:t>
      </w:r>
      <w:bookmarkEnd w:id="58"/>
    </w:p>
    <w:p>
      <w:pPr>
        <w:pStyle w:val="FirstParagraph"/>
      </w:pPr>
      <w:r>
        <w:drawing>
          <wp:inline>
            <wp:extent cx="6400800" cy="2658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greemen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cross-tabulations-2"/>
      <w:r>
        <w:t xml:space="preserve">Cross-tabulations</w:t>
      </w:r>
      <w:bookmarkEnd w:id="6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greemen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significant-associations-chi-square-with-p-value-5-2"/>
      <w:r>
        <w:t xml:space="preserve">Significant Associations (chi-square with p value &lt; 5%)</w:t>
      </w:r>
      <w:bookmarkEnd w:id="62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63" w:name="has-the-household-received-an-eviction-notice-andor-any-other-threat-of-removal"/>
      <w:r>
        <w:t xml:space="preserve">Has the household received an eviction notice and/or any other threat of removal</w:t>
      </w:r>
      <w:bookmarkEnd w:id="6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64" w:name="tabulation-7"/>
      <w:r>
        <w:t xml:space="preserve">Tabulation</w:t>
      </w:r>
      <w:bookmarkEnd w:id="64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EvictionNotic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cross-tabulations-3"/>
      <w:r>
        <w:t xml:space="preserve">Cross-tabulations</w:t>
      </w:r>
      <w:bookmarkEnd w:id="6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EvictionNotic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8" w:name="significant-associations-chi-square-with-p-value-5-3"/>
      <w:r>
        <w:t xml:space="preserve">Significant Associations (chi-square with p value &lt; 5%)</w:t>
      </w:r>
      <w:bookmarkEnd w:id="6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69" w:name="if-the-household-received-an-eviction-notice-when-are-they-expecteddemanded-to"/>
      <w:r>
        <w:t xml:space="preserve">If the household received an eviction notice, when are they expected/demanded to</w:t>
      </w:r>
      <w:bookmarkEnd w:id="6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Date question in data frame: MainDataFrame</w:t>
      </w:r>
    </w:p>
    <w:p>
      <w:pPr>
        <w:pStyle w:val="Heading2"/>
      </w:pPr>
      <w:bookmarkStart w:id="70" w:name="if-the-household-received-an-eviction-notice-who-issued-it"/>
      <w:r>
        <w:t xml:space="preserve">If the household received an eviction notice, who issued it?</w:t>
      </w:r>
      <w:bookmarkEnd w:id="7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71" w:name="tabulation-8"/>
      <w:r>
        <w:t xml:space="preserve">Tabulation</w:t>
      </w:r>
      <w:bookmarkEnd w:id="71"/>
    </w:p>
    <w:p>
      <w:pPr>
        <w:pStyle w:val="FirstParagraph"/>
      </w:pPr>
      <w:r>
        <w:drawing>
          <wp:inline>
            <wp:extent cx="64008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EvictionIssue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cross-tabulations-4"/>
      <w:r>
        <w:t xml:space="preserve">Cross-tabulations</w:t>
      </w:r>
      <w:bookmarkEnd w:id="7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EvictionIssue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5" w:name="significant-associations-chi-square-with-p-value-5-4"/>
      <w:r>
        <w:t xml:space="preserve">Significant Associations (chi-square with p value &lt; 5%)</w:t>
      </w:r>
      <w:bookmarkEnd w:id="75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EvictionIssued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EvictionIssuedccc2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has-the-household-moved-andor-changed-accommodation-in-the-past-six-months"/>
      <w:r>
        <w:t xml:space="preserve">Has the household moved and/or changed accommodation in the past six months?</w:t>
      </w:r>
      <w:bookmarkEnd w:id="7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79" w:name="tabulation-9"/>
      <w:r>
        <w:t xml:space="preserve">Tabulation</w:t>
      </w:r>
      <w:bookmarkEnd w:id="79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ccomChang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cross-tabulations-5"/>
      <w:r>
        <w:t xml:space="preserve">Cross-tabulations</w:t>
      </w:r>
      <w:bookmarkEnd w:id="8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ccomChang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3" w:name="significant-associations-chi-square-with-p-value-5-5"/>
      <w:r>
        <w:t xml:space="preserve">Significant Associations (chi-square with p value &lt; 5%)</w:t>
      </w:r>
      <w:bookmarkEnd w:id="83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ccomChange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ccomChangeccc2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what-is-the-main-reason-for-movingchanging-accommodation"/>
      <w:r>
        <w:t xml:space="preserve">What is the main reason for moving/changing accommodation?</w:t>
      </w:r>
      <w:bookmarkEnd w:id="8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87" w:name="tabulation-10"/>
      <w:r>
        <w:t xml:space="preserve">Tabulation</w:t>
      </w:r>
      <w:bookmarkEnd w:id="87"/>
    </w:p>
    <w:p>
      <w:pPr>
        <w:pStyle w:val="FirstParagraph"/>
      </w:pPr>
      <w:r>
        <w:drawing>
          <wp:inline>
            <wp:extent cx="6400800" cy="933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ccomChangeRea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933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9" w:name="cross-tabulations-6"/>
      <w:r>
        <w:t xml:space="preserve">Cross-tabulations</w:t>
      </w:r>
      <w:bookmarkEnd w:id="8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ccomChangeRea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significant-associations-chi-square-with-p-value-5-6"/>
      <w:r>
        <w:t xml:space="preserve">Significant Associations (chi-square with p value &lt; 5%)</w:t>
      </w:r>
      <w:bookmarkEnd w:id="91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92" w:name="how-long-has-the-household-been-living-in-this-shelter-number-of-months---hint"/>
      <w:r>
        <w:t xml:space="preserve">How long has the household been living in this shelter? (Number of months - hint</w:t>
      </w:r>
      <w:bookmarkEnd w:id="9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93" w:name="tabulation-11"/>
      <w:r>
        <w:t xml:space="preserve">Tabulation</w:t>
      </w:r>
      <w:bookmarkEnd w:id="93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48.45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ccomPerio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ccomPeriod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analysis-of-relationship-4"/>
      <w:r>
        <w:t xml:space="preserve">Analysis of relationship</w:t>
      </w:r>
      <w:bookmarkEnd w:id="9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ccomPeriod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AccomPeriod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what-was-the-previous-type-of-accommodation-the-household-lived-in"/>
      <w:r>
        <w:t xml:space="preserve">What was the previous type of accommodation the household lived in?</w:t>
      </w:r>
      <w:bookmarkEnd w:id="9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00" w:name="tabulation-12"/>
      <w:r>
        <w:t xml:space="preserve">Tabulation</w:t>
      </w:r>
      <w:bookmarkEnd w:id="100"/>
    </w:p>
    <w:p>
      <w:pPr>
        <w:pStyle w:val="FirstParagraph"/>
      </w:pPr>
      <w:r>
        <w:drawing>
          <wp:inline>
            <wp:extent cx="6400800" cy="10001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PrevHousTyp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000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2" w:name="cross-tabulations-7"/>
      <w:r>
        <w:t xml:space="preserve">Cross-tabulations</w:t>
      </w:r>
      <w:bookmarkEnd w:id="10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PrevHousTyp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4" w:name="significant-associations-chi-square-with-p-value-5-7"/>
      <w:r>
        <w:t xml:space="preserve">Significant Associations (chi-square with p value &lt; 5%)</w:t>
      </w:r>
      <w:bookmarkEnd w:id="104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05" w:name="does-the-household-plan-to-stay-in-the-same-accommodation-in-the-coming-six-mont"/>
      <w:r>
        <w:t xml:space="preserve">Does the household plan to stay in the same accommodation in the coming six mont</w:t>
      </w:r>
      <w:bookmarkEnd w:id="10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06" w:name="tabulation-13"/>
      <w:r>
        <w:t xml:space="preserve">Tabulation</w:t>
      </w:r>
      <w:bookmarkEnd w:id="106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PlanMov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8" w:name="cross-tabulations-8"/>
      <w:r>
        <w:t xml:space="preserve">Cross-tabulations</w:t>
      </w:r>
      <w:bookmarkEnd w:id="10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PlanMov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significant-associations-chi-square-with-p-value-5-8"/>
      <w:r>
        <w:t xml:space="preserve">Significant Associations (chi-square with p value &lt; 5%)</w:t>
      </w:r>
      <w:bookmarkEnd w:id="110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11" w:name="if-the-household-is-planning-to-movechange-accommodation-what-is-the-main-reas"/>
      <w:r>
        <w:t xml:space="preserve">If the household is planning to move/change accommodation, what is the main reas</w:t>
      </w:r>
      <w:bookmarkEnd w:id="11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12" w:name="tabulation-14"/>
      <w:r>
        <w:t xml:space="preserve">Tabulation</w:t>
      </w:r>
      <w:bookmarkEnd w:id="112"/>
    </w:p>
    <w:p>
      <w:pPr>
        <w:pStyle w:val="FirstParagraph"/>
      </w:pPr>
      <w:r>
        <w:drawing>
          <wp:inline>
            <wp:extent cx="6400800" cy="933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YesPlanMov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933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4" w:name="cross-tabulations-9"/>
      <w:r>
        <w:t xml:space="preserve">Cross-tabulations</w:t>
      </w:r>
      <w:bookmarkEnd w:id="11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YesPlanMov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significant-associations-chi-square-with-p-value-5-9"/>
      <w:r>
        <w:t xml:space="preserve">Significant Associations (chi-square with p value &lt; 5%)</w:t>
      </w:r>
      <w:bookmarkEnd w:id="116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17" w:name="has-the-household-been-ever-been-evicted-their-stay-in-this-country"/>
      <w:r>
        <w:t xml:space="preserve">Has the household been ever been evicted their stay in this country?</w:t>
      </w:r>
      <w:bookmarkEnd w:id="11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18" w:name="tabulation-15"/>
      <w:r>
        <w:t xml:space="preserve">Tabulation</w:t>
      </w:r>
      <w:bookmarkEnd w:id="118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PastEviction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0" w:name="cross-tabulations-10"/>
      <w:r>
        <w:t xml:space="preserve">Cross-tabulations</w:t>
      </w:r>
      <w:bookmarkEnd w:id="12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Housing.PastEviction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2" w:name="significant-associations-chi-square-with-p-value-5-10"/>
      <w:r>
        <w:t xml:space="preserve">Significant Associations (chi-square with p value &lt; 5%)</w:t>
      </w:r>
      <w:bookmarkEnd w:id="122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23" w:name="how-many-hours-per-day-on-average-do-you-get-power-from-the-grid-legal-or-inf"/>
      <w:r>
        <w:t xml:space="preserve">How many hours per day, on average, do you get power from the grid (legal or inf</w:t>
      </w:r>
      <w:bookmarkEnd w:id="12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24" w:name="tabulation-16"/>
      <w:r>
        <w:t xml:space="preserve">Tabulation</w:t>
      </w:r>
      <w:bookmarkEnd w:id="124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12.28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Energy.HoursGri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Energy.HoursGrid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7" w:name="analysis-of-relationship-5"/>
      <w:r>
        <w:t xml:space="preserve">Analysis of relationship</w:t>
      </w:r>
      <w:bookmarkEnd w:id="12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Energy.HoursGrid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Energy.HoursGrid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what-are-your-energy-sources-for-heatingcooking"/>
      <w:r>
        <w:t xml:space="preserve">What are your energy sources for heating/cooking?</w:t>
      </w:r>
      <w:bookmarkEnd w:id="13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131" w:name="tabulation-17"/>
      <w:r>
        <w:t xml:space="preserve">Tabulation</w:t>
      </w:r>
      <w:bookmarkEnd w:id="131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Energy.EnergySourceHeatCoo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3" w:name="analysis-of-relationship-6"/>
      <w:r>
        <w:t xml:space="preserve">Analysis of relationship</w:t>
      </w:r>
      <w:bookmarkEnd w:id="133"/>
    </w:p>
    <w:p>
      <w:pPr>
        <w:pStyle w:val="Heading2"/>
      </w:pPr>
      <w:bookmarkStart w:id="134" w:name="observable-insideoutside-the-household-shelterproperty-shelter-structure-in-d"/>
      <w:r>
        <w:t xml:space="preserve">Observable Inside/outside the household shelter/property: Shelter structure in d</w:t>
      </w:r>
      <w:bookmarkEnd w:id="13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35" w:name="tabulation-18"/>
      <w:r>
        <w:t xml:space="preserve">Tabulation</w:t>
      </w:r>
      <w:bookmarkEnd w:id="135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1.DamagedShelter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7" w:name="cross-tabulations-11"/>
      <w:r>
        <w:t xml:space="preserve">Cross-tabulations</w:t>
      </w:r>
      <w:bookmarkEnd w:id="13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1.DamagedShelter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9" w:name="significant-associations-chi-square-with-p-value-5-11"/>
      <w:r>
        <w:t xml:space="preserve">Significant Associations (chi-square with p value &lt; 5%)</w:t>
      </w:r>
      <w:bookmarkEnd w:id="139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40" w:name="observable-insideoutside-the-household-shelterproperty-damaged-roof"/>
      <w:r>
        <w:t xml:space="preserve">Observable Inside/outside the household shelter/property: Damaged roof</w:t>
      </w:r>
      <w:bookmarkEnd w:id="14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41" w:name="tabulation-19"/>
      <w:r>
        <w:t xml:space="preserve">Tabulation</w:t>
      </w:r>
      <w:bookmarkEnd w:id="141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1.DamagedRoof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3" w:name="cross-tabulations-12"/>
      <w:r>
        <w:t xml:space="preserve">Cross-tabulations</w:t>
      </w:r>
      <w:bookmarkEnd w:id="14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1.DamagedRoof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5" w:name="significant-associations-chi-square-with-p-value-5-12"/>
      <w:r>
        <w:t xml:space="preserve">Significant Associations (chi-square with p value &lt; 5%)</w:t>
      </w:r>
      <w:bookmarkEnd w:id="145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46" w:name="observable-insideoutside-the-household-shelterproperty-damaged-columns"/>
      <w:r>
        <w:t xml:space="preserve">Observable Inside/outside the household shelter/property: Damaged columns</w:t>
      </w:r>
      <w:bookmarkEnd w:id="14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47" w:name="tabulation-20"/>
      <w:r>
        <w:t xml:space="preserve">Tabulation</w:t>
      </w:r>
      <w:bookmarkEnd w:id="147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1.WeakShelter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9" w:name="cross-tabulations-13"/>
      <w:r>
        <w:t xml:space="preserve">Cross-tabulations</w:t>
      </w:r>
      <w:bookmarkEnd w:id="14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1.WeakShelter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1" w:name="significant-associations-chi-square-with-p-value-5-13"/>
      <w:r>
        <w:t xml:space="preserve">Significant Associations (chi-square with p value &lt; 5%)</w:t>
      </w:r>
      <w:bookmarkEnd w:id="151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52" w:name="observable-insideoutside-the-household-shelterproperty-windowsdoors-are-not"/>
      <w:r>
        <w:t xml:space="preserve">Observable Inside/outside the household shelter/property: Windows/doors are not</w:t>
      </w:r>
      <w:bookmarkEnd w:id="15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53" w:name="tabulation-21"/>
      <w:r>
        <w:t xml:space="preserve">Tabulation</w:t>
      </w:r>
      <w:bookmarkEnd w:id="153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UnsealedWindow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5" w:name="cross-tabulations-14"/>
      <w:r>
        <w:t xml:space="preserve">Cross-tabulations</w:t>
      </w:r>
      <w:bookmarkEnd w:id="15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UnsealedWindow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7" w:name="significant-associations-chi-square-with-p-value-5-14"/>
      <w:r>
        <w:t xml:space="preserve">Significant Associations (chi-square with p value &lt; 5%)</w:t>
      </w:r>
      <w:bookmarkEnd w:id="157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58" w:name="observable-insideoutside-the-household-shelterproperty-leaking-roof"/>
      <w:r>
        <w:t xml:space="preserve">Observable Inside/outside the household shelter/property: Leaking roof</w:t>
      </w:r>
      <w:bookmarkEnd w:id="15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59" w:name="tabulation-22"/>
      <w:r>
        <w:t xml:space="preserve">Tabulation</w:t>
      </w:r>
      <w:bookmarkEnd w:id="159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LeakingRoof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1" w:name="cross-tabulations-15"/>
      <w:r>
        <w:t xml:space="preserve">Cross-tabulations</w:t>
      </w:r>
      <w:bookmarkEnd w:id="16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LeakingRoof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3" w:name="significant-associations-chi-square-with-p-value-5-15"/>
      <w:r>
        <w:t xml:space="preserve">Significant Associations (chi-square with p value &lt; 5%)</w:t>
      </w:r>
      <w:bookmarkEnd w:id="163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64" w:name="observable-insideoutside-the-household-shelterproperty-leakage-mould-in-the"/>
      <w:r>
        <w:t xml:space="preserve">Observable Inside/outside the household shelter/property: Leakage / mould in the</w:t>
      </w:r>
      <w:bookmarkEnd w:id="16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65" w:name="tabulation-23"/>
      <w:r>
        <w:t xml:space="preserve">Tabulation</w:t>
      </w:r>
      <w:bookmarkEnd w:id="165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Rottin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7" w:name="cross-tabulations-16"/>
      <w:r>
        <w:t xml:space="preserve">Cross-tabulations</w:t>
      </w:r>
      <w:bookmarkEnd w:id="16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Rotting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9" w:name="significant-associations-chi-square-with-p-value-5-16"/>
      <w:r>
        <w:t xml:space="preserve">Significant Associations (chi-square with p value &lt; 5%)</w:t>
      </w:r>
      <w:bookmarkEnd w:id="169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70" w:name="observable-insideoutside-the-household-shelterproperty-damaged-walls"/>
      <w:r>
        <w:t xml:space="preserve">Observable Inside/outside the household shelter/property: Damaged walls</w:t>
      </w:r>
      <w:bookmarkEnd w:id="17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71" w:name="tabulation-24"/>
      <w:r>
        <w:t xml:space="preserve">Tabulation</w:t>
      </w:r>
      <w:bookmarkEnd w:id="171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DamageWall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3" w:name="cross-tabulations-17"/>
      <w:r>
        <w:t xml:space="preserve">Cross-tabulations</w:t>
      </w:r>
      <w:bookmarkEnd w:id="17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DamageWall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5" w:name="significant-associations-chi-square-with-p-value-5-17"/>
      <w:r>
        <w:t xml:space="preserve">Significant Associations (chi-square with p value &lt; 5%)</w:t>
      </w:r>
      <w:bookmarkEnd w:id="175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76" w:name="observable-insideoutside-the-household-shelterproperty-water-networking-not-f"/>
      <w:r>
        <w:t xml:space="preserve">Observable Inside/outside the household shelter/property: Water networking not f</w:t>
      </w:r>
      <w:bookmarkEnd w:id="17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77" w:name="tabulation-25"/>
      <w:r>
        <w:t xml:space="preserve">Tabulation</w:t>
      </w:r>
      <w:bookmarkEnd w:id="177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DamagePlumbin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9" w:name="cross-tabulations-18"/>
      <w:r>
        <w:t xml:space="preserve">Cross-tabulations</w:t>
      </w:r>
      <w:bookmarkEnd w:id="17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DamagePlumbing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1" w:name="significant-associations-chi-square-with-p-value-5-18"/>
      <w:r>
        <w:t xml:space="preserve">Significant Associations (chi-square with p value &lt; 5%)</w:t>
      </w:r>
      <w:bookmarkEnd w:id="181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82" w:name="observable-insideoutside-the-household-shelterproperty-latrinetoilet-is-not"/>
      <w:r>
        <w:t xml:space="preserve">Observable Inside/outside the household shelter/property: Latrine/toilet is not</w:t>
      </w:r>
      <w:bookmarkEnd w:id="18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83" w:name="tabulation-26"/>
      <w:r>
        <w:t xml:space="preserve">Tabulation</w:t>
      </w:r>
      <w:bookmarkEnd w:id="183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LatrineUs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5" w:name="cross-tabulations-19"/>
      <w:r>
        <w:t xml:space="preserve">Cross-tabulations</w:t>
      </w:r>
      <w:bookmarkEnd w:id="18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LatrineUs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7" w:name="significant-associations-chi-square-with-p-value-5-19"/>
      <w:r>
        <w:t xml:space="preserve">Significant Associations (chi-square with p value &lt; 5%)</w:t>
      </w:r>
      <w:bookmarkEnd w:id="187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88" w:name="observable-insideoutside-the-household-shelterproperty-bathingwashing-facili"/>
      <w:r>
        <w:t xml:space="preserve">Observable Inside/outside the household shelter/property: Bathing/washing facili</w:t>
      </w:r>
      <w:bookmarkEnd w:id="18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89" w:name="tabulation-27"/>
      <w:r>
        <w:t xml:space="preserve">Tabulation</w:t>
      </w:r>
      <w:bookmarkEnd w:id="189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BathingUs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1" w:name="cross-tabulations-20"/>
      <w:r>
        <w:t xml:space="preserve">Cross-tabulations</w:t>
      </w:r>
      <w:bookmarkEnd w:id="19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BathingUs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3" w:name="significant-associations-chi-square-with-p-value-5-20"/>
      <w:r>
        <w:t xml:space="preserve">Significant Associations (chi-square with p value &lt; 5%)</w:t>
      </w:r>
      <w:bookmarkEnd w:id="193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94" w:name="observable-insideoutside-the-household-shelterproperty-electricity-installati"/>
      <w:r>
        <w:t xml:space="preserve">Observable Inside/outside the household shelter/property: Electricity installati</w:t>
      </w:r>
      <w:bookmarkEnd w:id="19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95" w:name="tabulation-28"/>
      <w:r>
        <w:t xml:space="preserve">Tabulation</w:t>
      </w:r>
      <w:bookmarkEnd w:id="195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LackElectricit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7" w:name="cross-tabulations-21"/>
      <w:r>
        <w:t xml:space="preserve">Cross-tabulations</w:t>
      </w:r>
      <w:bookmarkEnd w:id="19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-Shelter-chapter_files/figure-docx/Welfare.ShelterObs.ShelterProperty2.LackElectricit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9" w:name="significant-associations-chi-square-with-p-value-5-21"/>
      <w:r>
        <w:t xml:space="preserve">Significant Associations (chi-square with p value &lt; 5%)</w:t>
      </w:r>
      <w:bookmarkEnd w:id="199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5"/>
      </w:pPr>
      <w:bookmarkStart w:id="200" w:name="page-break"/>
      <w:r>
        <w:t xml:space="preserve">Page Break</w:t>
      </w:r>
      <w:bookmarkEnd w:id="200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132" Target="media/rId132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7" Target="media/rId37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41" Target="media/rId4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96" Target="media/rId196.png" /><Relationship Type="http://schemas.openxmlformats.org/officeDocument/2006/relationships/image" Id="rId198" Target="media/rId198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Shelter- Draft not for distribution.</dc:title>
  <dc:creator>Generated with Koboloader</dc:creator>
  <cp:keywords/>
  <dcterms:created xsi:type="dcterms:W3CDTF">2019-06-26T08:26:26Z</dcterms:created>
  <dcterms:modified xsi:type="dcterms:W3CDTF">2019-06-26T08:26:26Z</dcterms:modified>
</cp:coreProperties>
</file>